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B5F62C" w14:textId="09584F72" w:rsidR="00804D4E" w:rsidRPr="00804D4E" w:rsidRDefault="00804D4E">
      <w:pPr>
        <w:rPr>
          <w:b/>
          <w:bCs/>
        </w:rPr>
      </w:pPr>
      <w:r w:rsidRPr="00804D4E">
        <w:rPr>
          <w:b/>
          <w:bCs/>
        </w:rPr>
        <w:t>Step 1: Search for PowerShell ISE</w:t>
      </w:r>
    </w:p>
    <w:p w14:paraId="243975A8" w14:textId="3A00265E" w:rsidR="00804D4E" w:rsidRDefault="00804D4E">
      <w:r w:rsidRPr="00804D4E">
        <w:rPr>
          <w:noProof/>
        </w:rPr>
        <w:drawing>
          <wp:inline distT="0" distB="0" distL="0" distR="0" wp14:anchorId="32CCC9FA" wp14:editId="756D4FE3">
            <wp:extent cx="2291503" cy="3037194"/>
            <wp:effectExtent l="0" t="0" r="0" b="0"/>
            <wp:docPr id="16419700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970084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91503" cy="3037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3BA0F" w14:textId="7513BF41" w:rsidR="00804D4E" w:rsidRPr="007058E7" w:rsidRDefault="00804D4E">
      <w:pPr>
        <w:rPr>
          <w:b/>
          <w:bCs/>
        </w:rPr>
      </w:pPr>
      <w:r w:rsidRPr="007058E7">
        <w:rPr>
          <w:b/>
          <w:bCs/>
        </w:rPr>
        <w:t>Step 2: Open the Prompt</w:t>
      </w:r>
    </w:p>
    <w:p w14:paraId="735F2CC4" w14:textId="53AE8726" w:rsidR="00804D4E" w:rsidRDefault="00804D4E">
      <w:r w:rsidRPr="00804D4E">
        <w:rPr>
          <w:noProof/>
        </w:rPr>
        <w:drawing>
          <wp:inline distT="0" distB="0" distL="0" distR="0" wp14:anchorId="6983B164" wp14:editId="7C393B71">
            <wp:extent cx="3706683" cy="1877835"/>
            <wp:effectExtent l="0" t="0" r="8255" b="8255"/>
            <wp:docPr id="7843435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34355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06683" cy="187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F7A88" w14:textId="77777777" w:rsidR="00804D4E" w:rsidRPr="007058E7" w:rsidRDefault="00804D4E">
      <w:pPr>
        <w:rPr>
          <w:b/>
          <w:bCs/>
        </w:rPr>
      </w:pPr>
      <w:r w:rsidRPr="007058E7">
        <w:rPr>
          <w:b/>
          <w:bCs/>
        </w:rPr>
        <w:t>Step 3a: Change Directory</w:t>
      </w:r>
    </w:p>
    <w:p w14:paraId="287F441E" w14:textId="7E423BE0" w:rsidR="00804D4E" w:rsidRPr="007058E7" w:rsidRDefault="00804D4E" w:rsidP="00804D4E">
      <w:pPr>
        <w:rPr>
          <w:i/>
          <w:iCs/>
        </w:rPr>
      </w:pPr>
      <w:r w:rsidRPr="007058E7">
        <w:rPr>
          <w:i/>
          <w:iCs/>
        </w:rPr>
        <w:t xml:space="preserve">Prompt: </w:t>
      </w:r>
    </w:p>
    <w:p w14:paraId="3564FCC7" w14:textId="4C49934A" w:rsidR="00804D4E" w:rsidRDefault="00804D4E" w:rsidP="00804D4E">
      <w:r>
        <w:t>cd “C:\Program Files\Common Files\</w:t>
      </w:r>
      <w:proofErr w:type="spellStart"/>
      <w:r>
        <w:t>microsoft</w:t>
      </w:r>
      <w:proofErr w:type="spellEnd"/>
      <w:r>
        <w:t xml:space="preserve"> shared\</w:t>
      </w:r>
      <w:proofErr w:type="spellStart"/>
      <w:r>
        <w:t>ClickToRun</w:t>
      </w:r>
      <w:proofErr w:type="spellEnd"/>
      <w:r>
        <w:t>”</w:t>
      </w:r>
      <w:r w:rsidR="007058E7">
        <w:tab/>
        <w:t>&lt;enter&gt;</w:t>
      </w:r>
    </w:p>
    <w:p w14:paraId="097D4515" w14:textId="2A7831F5" w:rsidR="00804D4E" w:rsidRDefault="00804D4E">
      <w:r w:rsidRPr="00804D4E">
        <w:rPr>
          <w:noProof/>
        </w:rPr>
        <w:drawing>
          <wp:inline distT="0" distB="0" distL="0" distR="0" wp14:anchorId="60213C20" wp14:editId="760C7356">
            <wp:extent cx="4022377" cy="843665"/>
            <wp:effectExtent l="0" t="0" r="0" b="0"/>
            <wp:docPr id="2968876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887667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2377" cy="84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A01C6" w14:textId="77777777" w:rsidR="007058E7" w:rsidRDefault="007058E7">
      <w:r>
        <w:br w:type="page"/>
      </w:r>
    </w:p>
    <w:p w14:paraId="43B3CF71" w14:textId="5DFFAA6D" w:rsidR="00804D4E" w:rsidRDefault="00804D4E">
      <w:pPr>
        <w:rPr>
          <w:b/>
          <w:bCs/>
        </w:rPr>
      </w:pPr>
      <w:r w:rsidRPr="007058E7">
        <w:rPr>
          <w:b/>
          <w:bCs/>
        </w:rPr>
        <w:lastRenderedPageBreak/>
        <w:t>Step 3b: Update User Settings (was in Beta, changed to Current and back to Beta)</w:t>
      </w:r>
    </w:p>
    <w:p w14:paraId="1EBDE194" w14:textId="7583B34B" w:rsidR="007058E7" w:rsidRPr="007058E7" w:rsidRDefault="007058E7" w:rsidP="007058E7">
      <w:pPr>
        <w:rPr>
          <w:i/>
          <w:iCs/>
        </w:rPr>
      </w:pPr>
      <w:r w:rsidRPr="007058E7">
        <w:rPr>
          <w:i/>
          <w:iCs/>
        </w:rPr>
        <w:t>Prompt</w:t>
      </w:r>
      <w:r>
        <w:rPr>
          <w:i/>
          <w:iCs/>
        </w:rPr>
        <w:t>s</w:t>
      </w:r>
      <w:r w:rsidRPr="007058E7">
        <w:rPr>
          <w:i/>
          <w:iCs/>
        </w:rPr>
        <w:t xml:space="preserve">: </w:t>
      </w:r>
    </w:p>
    <w:p w14:paraId="2E3ABEFE" w14:textId="16CAFD2D" w:rsidR="007058E7" w:rsidRDefault="007058E7">
      <w:r>
        <w:t>.\Office</w:t>
      </w:r>
      <w:r w:rsidR="005E599A">
        <w:t>C</w:t>
      </w:r>
      <w:r>
        <w:t>2RClient.exe /</w:t>
      </w:r>
      <w:proofErr w:type="spellStart"/>
      <w:r w:rsidRPr="007058E7">
        <w:t>changesetting</w:t>
      </w:r>
      <w:proofErr w:type="spellEnd"/>
      <w:r w:rsidRPr="007058E7">
        <w:t xml:space="preserve"> Channel = </w:t>
      </w:r>
      <w:proofErr w:type="spellStart"/>
      <w:r w:rsidRPr="007058E7">
        <w:t>CurrentChannel</w:t>
      </w:r>
      <w:proofErr w:type="spellEnd"/>
      <w:r>
        <w:tab/>
      </w:r>
      <w:r>
        <w:tab/>
        <w:t>&lt;enter&gt;</w:t>
      </w:r>
    </w:p>
    <w:p w14:paraId="56CC949F" w14:textId="5C8A7B86" w:rsidR="007058E7" w:rsidRDefault="007058E7" w:rsidP="007058E7">
      <w:r>
        <w:t>.\Office</w:t>
      </w:r>
      <w:r w:rsidR="005E599A">
        <w:t>C</w:t>
      </w:r>
      <w:r>
        <w:t>2RClient.exe /update user</w:t>
      </w:r>
      <w:r>
        <w:tab/>
      </w:r>
      <w:r>
        <w:tab/>
      </w:r>
      <w:r>
        <w:tab/>
      </w:r>
      <w:r>
        <w:tab/>
      </w:r>
      <w:r>
        <w:tab/>
      </w:r>
      <w:r>
        <w:tab/>
        <w:t>&lt;enter&gt;</w:t>
      </w:r>
    </w:p>
    <w:p w14:paraId="2ED994BC" w14:textId="6014BCA8" w:rsidR="007058E7" w:rsidRDefault="007058E7" w:rsidP="007058E7">
      <w:r>
        <w:t>.\Office</w:t>
      </w:r>
      <w:r w:rsidR="005E599A">
        <w:t>C</w:t>
      </w:r>
      <w:r>
        <w:t>2RClient.exe /</w:t>
      </w:r>
      <w:proofErr w:type="spellStart"/>
      <w:r w:rsidRPr="007058E7">
        <w:t>changesetting</w:t>
      </w:r>
      <w:proofErr w:type="spellEnd"/>
      <w:r w:rsidRPr="007058E7">
        <w:t xml:space="preserve"> Channel = </w:t>
      </w:r>
      <w:proofErr w:type="spellStart"/>
      <w:r>
        <w:t>Beta</w:t>
      </w:r>
      <w:r w:rsidRPr="007058E7">
        <w:t>Channel</w:t>
      </w:r>
      <w:proofErr w:type="spellEnd"/>
      <w:r>
        <w:tab/>
      </w:r>
      <w:r>
        <w:tab/>
        <w:t>&lt;enter&gt;</w:t>
      </w:r>
    </w:p>
    <w:p w14:paraId="1D4969C9" w14:textId="747F9453" w:rsidR="007058E7" w:rsidRPr="007058E7" w:rsidRDefault="007058E7">
      <w:r>
        <w:t>.\Office</w:t>
      </w:r>
      <w:r w:rsidR="005E599A">
        <w:t>C</w:t>
      </w:r>
      <w:r>
        <w:t>2RClient.exe /update user</w:t>
      </w:r>
      <w:r>
        <w:tab/>
      </w:r>
      <w:r w:rsidR="005E599A">
        <w:tab/>
      </w:r>
      <w:r>
        <w:tab/>
      </w:r>
      <w:r>
        <w:tab/>
      </w:r>
      <w:r>
        <w:tab/>
      </w:r>
      <w:r>
        <w:tab/>
        <w:t>&lt;enter&gt;</w:t>
      </w:r>
    </w:p>
    <w:p w14:paraId="4C05B706" w14:textId="68153D75" w:rsidR="00804D4E" w:rsidRDefault="00804D4E">
      <w:r w:rsidRPr="00804D4E">
        <w:rPr>
          <w:noProof/>
        </w:rPr>
        <w:drawing>
          <wp:inline distT="0" distB="0" distL="0" distR="0" wp14:anchorId="11E39E9A" wp14:editId="1B1372D4">
            <wp:extent cx="5931960" cy="1099458"/>
            <wp:effectExtent l="0" t="0" r="0" b="5715"/>
            <wp:docPr id="1619450255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450255" name="Picture 1" descr="A screen 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60066" cy="1104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2AA6A" w14:textId="77777777" w:rsidR="00804D4E" w:rsidRDefault="00804D4E"/>
    <w:sectPr w:rsidR="00804D4E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2522BF" w14:textId="77777777" w:rsidR="00232A32" w:rsidRDefault="00232A32" w:rsidP="00804D4E">
      <w:pPr>
        <w:spacing w:after="0" w:line="240" w:lineRule="auto"/>
      </w:pPr>
      <w:r>
        <w:separator/>
      </w:r>
    </w:p>
  </w:endnote>
  <w:endnote w:type="continuationSeparator" w:id="0">
    <w:p w14:paraId="5B6F3D74" w14:textId="77777777" w:rsidR="00232A32" w:rsidRDefault="00232A32" w:rsidP="00804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9841C3" w14:textId="77777777" w:rsidR="00232A32" w:rsidRDefault="00232A32" w:rsidP="00804D4E">
      <w:pPr>
        <w:spacing w:after="0" w:line="240" w:lineRule="auto"/>
      </w:pPr>
      <w:r>
        <w:separator/>
      </w:r>
    </w:p>
  </w:footnote>
  <w:footnote w:type="continuationSeparator" w:id="0">
    <w:p w14:paraId="411E8FDE" w14:textId="77777777" w:rsidR="00232A32" w:rsidRDefault="00232A32" w:rsidP="00804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E6E581" w14:textId="47A8F015" w:rsidR="00804D4E" w:rsidRPr="00804D4E" w:rsidRDefault="00804D4E" w:rsidP="00804D4E">
    <w:pPr>
      <w:jc w:val="center"/>
      <w:rPr>
        <w:b/>
        <w:bCs/>
      </w:rPr>
    </w:pPr>
    <w:r w:rsidRPr="00804D4E">
      <w:rPr>
        <w:b/>
        <w:bCs/>
      </w:rPr>
      <w:t>Steps to Enable Python in Excel via Windows PowerShell ISE</w:t>
    </w:r>
  </w:p>
  <w:p w14:paraId="2C51A752" w14:textId="77777777" w:rsidR="00804D4E" w:rsidRDefault="00804D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MDM0NTIxMjI2NLJU0lEKTi0uzszPAykwrAUACQqvpiwAAAA="/>
  </w:docVars>
  <w:rsids>
    <w:rsidRoot w:val="00804D4E"/>
    <w:rsid w:val="00232A32"/>
    <w:rsid w:val="005E599A"/>
    <w:rsid w:val="007058E7"/>
    <w:rsid w:val="00755998"/>
    <w:rsid w:val="00804D4E"/>
    <w:rsid w:val="00903ED7"/>
    <w:rsid w:val="00974079"/>
    <w:rsid w:val="009D01B8"/>
    <w:rsid w:val="00AC7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F8A28D"/>
  <w15:chartTrackingRefBased/>
  <w15:docId w15:val="{3E331908-8771-4BD1-9CB1-3932182E9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4D4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4D4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04D4E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4D4E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04D4E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04D4E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04D4E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04D4E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04D4E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4D4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04D4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04D4E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4D4E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4D4E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4D4E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4D4E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4D4E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4D4E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04D4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4D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4D4E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04D4E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04D4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04D4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04D4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04D4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4D4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4D4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04D4E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04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D4E"/>
  </w:style>
  <w:style w:type="paragraph" w:styleId="Footer">
    <w:name w:val="footer"/>
    <w:basedOn w:val="Normal"/>
    <w:link w:val="FooterChar"/>
    <w:uiPriority w:val="99"/>
    <w:unhideWhenUsed/>
    <w:rsid w:val="00804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D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0DE4C7-E6FF-4BDD-B078-7A383BE2C1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58</Words>
  <Characters>418</Characters>
  <Application>Microsoft Office Word</Application>
  <DocSecurity>0</DocSecurity>
  <Lines>16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Keeler</dc:creator>
  <cp:keywords/>
  <dc:description/>
  <cp:lastModifiedBy>Justin Keeler</cp:lastModifiedBy>
  <cp:revision>2</cp:revision>
  <dcterms:created xsi:type="dcterms:W3CDTF">2023-10-12T17:42:00Z</dcterms:created>
  <dcterms:modified xsi:type="dcterms:W3CDTF">2024-04-07T0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f13763-9d04-4940-a101-ea7c2a2c80c0</vt:lpwstr>
  </property>
</Properties>
</file>